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58F6" w:rsidRDefault="009C4DFE" w:rsidP="00A773C3">
      <w:pPr>
        <w:jc w:val="center"/>
        <w:rPr>
          <w:b/>
          <w:caps/>
        </w:rPr>
      </w:pPr>
      <w:r>
        <w:rPr>
          <w:caps/>
        </w:rPr>
        <w:t xml:space="preserve"> </w:t>
      </w:r>
      <w:r w:rsidR="0020469E">
        <w:rPr>
          <w:caps/>
        </w:rPr>
        <w:br/>
      </w:r>
      <w:r w:rsidR="0020469E">
        <w:rPr>
          <w:caps/>
        </w:rPr>
        <w:br/>
      </w:r>
      <w:bookmarkStart w:id="0" w:name="_GoBack"/>
      <w:bookmarkEnd w:id="0"/>
    </w:p>
    <w:p w:rsidR="003658F6" w:rsidRDefault="003658F6" w:rsidP="00A773C3">
      <w:pPr>
        <w:jc w:val="center"/>
        <w:rPr>
          <w:b/>
          <w:caps/>
        </w:rPr>
      </w:pPr>
    </w:p>
    <w:p w:rsidR="00F43C42" w:rsidRPr="00E21626" w:rsidRDefault="008049E4" w:rsidP="00A773C3">
      <w:pPr>
        <w:jc w:val="center"/>
        <w:rPr>
          <w:b/>
          <w:caps/>
        </w:rPr>
      </w:pPr>
      <w:r w:rsidRPr="00E21626">
        <w:rPr>
          <w:b/>
          <w:caps/>
        </w:rPr>
        <w:t>BMCC</w:t>
      </w:r>
      <w:r w:rsidR="00966E04">
        <w:rPr>
          <w:b/>
          <w:caps/>
        </w:rPr>
        <w:t xml:space="preserve"> HIGH SCHOOL STUDENT</w:t>
      </w:r>
      <w:r w:rsidRPr="00E21626">
        <w:rPr>
          <w:b/>
          <w:caps/>
        </w:rPr>
        <w:t xml:space="preserve"> Dual Enrollment</w:t>
      </w:r>
      <w:r w:rsidR="00C23F2B" w:rsidRPr="00E21626">
        <w:rPr>
          <w:b/>
          <w:caps/>
        </w:rPr>
        <w:br/>
      </w:r>
      <w:r w:rsidR="00A773C3" w:rsidRPr="00E21626">
        <w:rPr>
          <w:b/>
          <w:caps/>
        </w:rPr>
        <w:t xml:space="preserve">Board of Regents </w:t>
      </w:r>
      <w:r w:rsidR="003D2A03" w:rsidRPr="00E21626">
        <w:rPr>
          <w:b/>
          <w:caps/>
        </w:rPr>
        <w:t>tuition award</w:t>
      </w:r>
    </w:p>
    <w:p w:rsidR="00A773C3" w:rsidRDefault="00A773C3"/>
    <w:p w:rsidR="00966E04" w:rsidRDefault="00966E04">
      <w:r>
        <w:t>The Bay Mills Community College Board of Regents Tuition Award w</w:t>
      </w:r>
      <w:r w:rsidR="005B3E42">
        <w:t>a</w:t>
      </w:r>
      <w:r>
        <w:t>ives the tuition of summer se</w:t>
      </w:r>
      <w:r w:rsidR="005B3E42">
        <w:t>mester</w:t>
      </w:r>
      <w:r>
        <w:t xml:space="preserve"> for the Tribal high school student making application as a dual enrolled student. The tuition waiver is o</w:t>
      </w:r>
      <w:r w:rsidR="005B3E42">
        <w:t>nly available for summer semester</w:t>
      </w:r>
      <w:r>
        <w:t>, must be applied for each summer of enrollment, and does not cover the registration, and student fees or cost of textbooks.</w:t>
      </w:r>
    </w:p>
    <w:p w:rsidR="00966E04" w:rsidRDefault="00966E04"/>
    <w:p w:rsidR="00A773C3" w:rsidRDefault="00A773C3">
      <w:r>
        <w:t xml:space="preserve"> The Board of Regents </w:t>
      </w:r>
      <w:r w:rsidR="003D2A03">
        <w:t>Tuition Award</w:t>
      </w:r>
      <w:r>
        <w:t xml:space="preserve"> </w:t>
      </w:r>
      <w:r w:rsidR="007514DD">
        <w:t>can</w:t>
      </w:r>
      <w:r>
        <w:t xml:space="preserve"> be awarded to </w:t>
      </w:r>
      <w:r w:rsidR="008049E4">
        <w:t>tribal</w:t>
      </w:r>
      <w:r>
        <w:t xml:space="preserve"> </w:t>
      </w:r>
      <w:r w:rsidR="007514DD">
        <w:t xml:space="preserve">high school </w:t>
      </w:r>
      <w:r>
        <w:t xml:space="preserve">students </w:t>
      </w:r>
      <w:r w:rsidR="008049E4">
        <w:t xml:space="preserve">enrolled in </w:t>
      </w:r>
      <w:r w:rsidR="00966E04">
        <w:t xml:space="preserve">BMCC </w:t>
      </w:r>
      <w:r w:rsidR="005B3E42">
        <w:t>summer classes,</w:t>
      </w:r>
      <w:r>
        <w:t xml:space="preserve"> </w:t>
      </w:r>
      <w:r w:rsidR="00966E04">
        <w:t xml:space="preserve">who </w:t>
      </w:r>
      <w:r>
        <w:t>meet the following rules:</w:t>
      </w:r>
    </w:p>
    <w:p w:rsidR="00A773C3" w:rsidRDefault="00A773C3"/>
    <w:p w:rsidR="00A773C3" w:rsidRDefault="00A773C3" w:rsidP="00A773C3">
      <w:pPr>
        <w:pStyle w:val="ListParagraph"/>
        <w:numPr>
          <w:ilvl w:val="0"/>
          <w:numId w:val="1"/>
        </w:numPr>
      </w:pPr>
      <w:r>
        <w:t xml:space="preserve">Must be a </w:t>
      </w:r>
      <w:r w:rsidR="008F3A39">
        <w:t xml:space="preserve">member of a U.S. Federally Recognized Tribe and </w:t>
      </w:r>
      <w:r w:rsidR="008F3A39" w:rsidRPr="008F3A39">
        <w:rPr>
          <w:b/>
        </w:rPr>
        <w:t>a copy of your Tribal I.D. or verif</w:t>
      </w:r>
      <w:r w:rsidR="007514DD">
        <w:rPr>
          <w:b/>
        </w:rPr>
        <w:t>ication of Tribal membership from</w:t>
      </w:r>
      <w:r w:rsidR="008F3A39" w:rsidRPr="008F3A39">
        <w:rPr>
          <w:b/>
        </w:rPr>
        <w:t xml:space="preserve"> your Tribal Enrollment Clerk is on file at BMCC</w:t>
      </w:r>
      <w:r w:rsidRPr="008F3A39">
        <w:rPr>
          <w:b/>
        </w:rPr>
        <w:t>.</w:t>
      </w:r>
    </w:p>
    <w:p w:rsidR="00A773C3" w:rsidRDefault="00A773C3" w:rsidP="00A773C3">
      <w:pPr>
        <w:pStyle w:val="ListParagraph"/>
        <w:numPr>
          <w:ilvl w:val="0"/>
          <w:numId w:val="1"/>
        </w:numPr>
      </w:pPr>
      <w:r>
        <w:t>Must maintain a 2.0 Grade Point Average.</w:t>
      </w:r>
    </w:p>
    <w:p w:rsidR="007514DD" w:rsidRDefault="00AF6125" w:rsidP="00A773C3">
      <w:pPr>
        <w:pStyle w:val="ListParagraph"/>
        <w:numPr>
          <w:ilvl w:val="0"/>
          <w:numId w:val="1"/>
        </w:numPr>
      </w:pPr>
      <w:r>
        <w:t>Students must display good moral character to rem</w:t>
      </w:r>
      <w:r w:rsidR="00BC0A03">
        <w:t>a</w:t>
      </w:r>
      <w:r>
        <w:t>in eligible (</w:t>
      </w:r>
      <w:r w:rsidR="00B925EA">
        <w:t xml:space="preserve">the </w:t>
      </w:r>
      <w:r>
        <w:t>BMCC s</w:t>
      </w:r>
      <w:r w:rsidR="00BC0A03">
        <w:t>t</w:t>
      </w:r>
      <w:r>
        <w:t>udent handbook defines acceptable student behavior</w:t>
      </w:r>
      <w:r w:rsidR="00BC0A03">
        <w:t>).</w:t>
      </w:r>
    </w:p>
    <w:p w:rsidR="00AF6125" w:rsidRDefault="007514DD" w:rsidP="00A773C3">
      <w:pPr>
        <w:pStyle w:val="ListParagraph"/>
        <w:numPr>
          <w:ilvl w:val="0"/>
          <w:numId w:val="1"/>
        </w:numPr>
      </w:pPr>
      <w:r>
        <w:t xml:space="preserve">Any student not achieving a minimum 2.0 BMCC cumulative GPA </w:t>
      </w:r>
      <w:r w:rsidR="00B36251">
        <w:t xml:space="preserve">in the </w:t>
      </w:r>
      <w:r>
        <w:t xml:space="preserve">dual enrollment program who enrolls at BMCC after graduation as a regular student will find that their </w:t>
      </w:r>
      <w:r w:rsidR="005B3E42">
        <w:t xml:space="preserve">dual enrolled </w:t>
      </w:r>
      <w:r>
        <w:t xml:space="preserve">GPA could have an adverse impact on </w:t>
      </w:r>
      <w:r w:rsidR="00F66982">
        <w:t xml:space="preserve">their financial aid </w:t>
      </w:r>
      <w:r>
        <w:t>eligibility.</w:t>
      </w:r>
      <w:r w:rsidR="00BC0A03">
        <w:br/>
      </w:r>
    </w:p>
    <w:p w:rsidR="00C610DE" w:rsidRDefault="00BC0A03" w:rsidP="00BC0A03">
      <w:r>
        <w:t xml:space="preserve"> </w:t>
      </w:r>
      <w:r w:rsidR="003D2A03">
        <w:t xml:space="preserve">The Board of Regents Tuition Award is limited to </w:t>
      </w:r>
      <w:r w:rsidR="008049E4">
        <w:t>a maximum of two (2) classes per summer semester</w:t>
      </w:r>
      <w:r w:rsidR="007514DD">
        <w:t>, but in no case more than eight (8) credits</w:t>
      </w:r>
      <w:r w:rsidR="00966E04">
        <w:t xml:space="preserve"> per summer.</w:t>
      </w:r>
    </w:p>
    <w:p w:rsidR="00C610DE" w:rsidRDefault="00C610DE" w:rsidP="00BC0A03">
      <w:r>
        <w:t xml:space="preserve"> </w:t>
      </w:r>
      <w:r w:rsidR="00A526CB">
        <w:pict>
          <v:rect id="_x0000_i1025" style="width:0;height:1.5pt" o:hralign="center" o:hrstd="t" o:hr="t" fillcolor="#a0a0a0" stroked="f"/>
        </w:pict>
      </w:r>
    </w:p>
    <w:p w:rsidR="00C610DE" w:rsidRDefault="00C610DE" w:rsidP="00BC0A03"/>
    <w:p w:rsidR="00C50790" w:rsidRDefault="00C50790" w:rsidP="00BC0A03">
      <w:r>
        <w:t xml:space="preserve"> I am applying for </w:t>
      </w:r>
      <w:r w:rsidR="00190A44">
        <w:t xml:space="preserve">a waiver of tuition </w:t>
      </w:r>
      <w:r w:rsidR="007514DD">
        <w:t xml:space="preserve">and fees </w:t>
      </w:r>
      <w:r w:rsidR="00190A44">
        <w:t>for the _________</w:t>
      </w:r>
      <w:r w:rsidR="006D3AEC">
        <w:t>_____</w:t>
      </w:r>
      <w:r w:rsidR="00190A44">
        <w:t xml:space="preserve"> </w:t>
      </w:r>
      <w:r w:rsidR="001C1061">
        <w:t>summer semester</w:t>
      </w:r>
      <w:r>
        <w:t>.</w:t>
      </w:r>
    </w:p>
    <w:p w:rsidR="00C50790" w:rsidRDefault="00C50790" w:rsidP="00BC0A03"/>
    <w:p w:rsidR="00C50790" w:rsidRDefault="00C50790" w:rsidP="00BC0A03">
      <w:pPr>
        <w:rPr>
          <w:sz w:val="10"/>
          <w:szCs w:val="10"/>
        </w:rPr>
      </w:pPr>
      <w:r>
        <w:t xml:space="preserve"> I, _______________________</w:t>
      </w:r>
      <w:r w:rsidR="006D3AEC">
        <w:t>____</w:t>
      </w:r>
      <w:r>
        <w:t xml:space="preserve"> agree to abide by the terms set forth on this application and </w:t>
      </w:r>
      <w:r>
        <w:br/>
        <w:t xml:space="preserve">               </w:t>
      </w:r>
      <w:r w:rsidRPr="00C50790">
        <w:rPr>
          <w:sz w:val="10"/>
          <w:szCs w:val="10"/>
        </w:rPr>
        <w:t>Please print name</w:t>
      </w:r>
    </w:p>
    <w:p w:rsidR="00C50790" w:rsidRDefault="00966E04" w:rsidP="00BC0A03">
      <w:r>
        <w:t>Certify</w:t>
      </w:r>
      <w:r w:rsidR="00C50790">
        <w:t xml:space="preserve"> that I </w:t>
      </w:r>
      <w:r w:rsidR="001C1061">
        <w:t xml:space="preserve">am a member </w:t>
      </w:r>
      <w:r w:rsidR="006D3AEC">
        <w:t>of _</w:t>
      </w:r>
      <w:r w:rsidR="00C50790">
        <w:t>_______________________</w:t>
      </w:r>
      <w:r w:rsidR="006D3AEC">
        <w:t>_____</w:t>
      </w:r>
      <w:proofErr w:type="gramStart"/>
      <w:r w:rsidR="006D3AEC">
        <w:t>_</w:t>
      </w:r>
      <w:r w:rsidR="00C50790">
        <w:t xml:space="preserve"> ,</w:t>
      </w:r>
      <w:proofErr w:type="gramEnd"/>
      <w:r w:rsidR="00C50790">
        <w:t xml:space="preserve"> </w:t>
      </w:r>
      <w:r w:rsidR="001C1061">
        <w:t>which is a U.S. Federally Recognized Tribe and documentation is attached or is on file with the BMCC Admissions Office.</w:t>
      </w:r>
    </w:p>
    <w:p w:rsidR="00C50790" w:rsidRDefault="00C50790" w:rsidP="00BC0A03"/>
    <w:p w:rsidR="00C50790" w:rsidRDefault="00C50790" w:rsidP="00BC0A03">
      <w:r>
        <w:t xml:space="preserve"> Applicant’s Signature _______________________________ Date: ___________________</w:t>
      </w:r>
    </w:p>
    <w:p w:rsidR="004864D9" w:rsidRDefault="004864D9" w:rsidP="00BC0A03"/>
    <w:p w:rsidR="004864D9" w:rsidRDefault="004864D9" w:rsidP="00BC0A03"/>
    <w:p w:rsidR="004864D9" w:rsidRDefault="004864D9" w:rsidP="00BC0A0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04925</wp:posOffset>
                </wp:positionH>
                <wp:positionV relativeFrom="paragraph">
                  <wp:posOffset>175260</wp:posOffset>
                </wp:positionV>
                <wp:extent cx="2457450" cy="295275"/>
                <wp:effectExtent l="0" t="0" r="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74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64D9" w:rsidRPr="004864D9" w:rsidRDefault="004864D9">
                            <w:pPr>
                              <w:ind w:left="0"/>
                              <w:rPr>
                                <w:sz w:val="18"/>
                                <w:szCs w:val="18"/>
                              </w:rPr>
                            </w:pPr>
                            <w:r w:rsidRPr="004864D9">
                              <w:rPr>
                                <w:sz w:val="18"/>
                                <w:szCs w:val="18"/>
                              </w:rPr>
                              <w:t>Michael C. Parish, Presid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02.75pt;margin-top:13.8pt;width:193.5pt;height:23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" fillcolor="white [3201]" stroked="f" strokeweight=".5pt">
                <v:textbox>
                  <w:txbxContent>
                    <w:p w:rsidR="004864D9" w:rsidRPr="004864D9" w:rsidRDefault="004864D9">
                      <w:pPr>
                        <w:ind w:left="0"/>
                        <w:rPr>
                          <w:sz w:val="18"/>
                          <w:szCs w:val="18"/>
                        </w:rPr>
                      </w:pPr>
                      <w:r w:rsidRPr="004864D9">
                        <w:rPr>
                          <w:sz w:val="18"/>
                          <w:szCs w:val="18"/>
                        </w:rPr>
                        <w:t>Michael C. Parish, President</w:t>
                      </w:r>
                    </w:p>
                  </w:txbxContent>
                </v:textbox>
              </v:shape>
            </w:pict>
          </mc:Fallback>
        </mc:AlternateContent>
      </w:r>
      <w:r>
        <w:t>Approved by:_______________________________________Date:____________________</w:t>
      </w:r>
      <w:r>
        <w:br/>
      </w:r>
      <w:r>
        <w:br/>
      </w:r>
    </w:p>
    <w:p w:rsidR="00C50790" w:rsidRDefault="00C50790" w:rsidP="00BC0A03"/>
    <w:p w:rsidR="00C50790" w:rsidRPr="00C50790" w:rsidRDefault="00C50790" w:rsidP="00C50790">
      <w:pPr>
        <w:jc w:val="center"/>
        <w:rPr>
          <w:i/>
          <w:sz w:val="16"/>
          <w:szCs w:val="16"/>
        </w:rPr>
      </w:pPr>
      <w:r w:rsidRPr="00C50790">
        <w:rPr>
          <w:i/>
          <w:sz w:val="16"/>
          <w:szCs w:val="16"/>
        </w:rPr>
        <w:t xml:space="preserve">The Board of Regents </w:t>
      </w:r>
      <w:r w:rsidR="007514DD">
        <w:rPr>
          <w:i/>
          <w:sz w:val="16"/>
          <w:szCs w:val="16"/>
        </w:rPr>
        <w:t xml:space="preserve">tuition award </w:t>
      </w:r>
      <w:r w:rsidRPr="00C50790">
        <w:rPr>
          <w:i/>
          <w:sz w:val="16"/>
          <w:szCs w:val="16"/>
        </w:rPr>
        <w:t xml:space="preserve">application must be completed </w:t>
      </w:r>
      <w:r w:rsidR="00966E04">
        <w:rPr>
          <w:i/>
          <w:sz w:val="16"/>
          <w:szCs w:val="16"/>
        </w:rPr>
        <w:t>each summer</w:t>
      </w:r>
      <w:r w:rsidRPr="00C50790">
        <w:rPr>
          <w:i/>
          <w:sz w:val="16"/>
          <w:szCs w:val="16"/>
        </w:rPr>
        <w:t>.</w:t>
      </w:r>
    </w:p>
    <w:sectPr w:rsidR="00C50790" w:rsidRPr="00C50790" w:rsidSect="00F43C4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26CB" w:rsidRDefault="00A526CB" w:rsidP="00A67B0F">
      <w:r>
        <w:separator/>
      </w:r>
    </w:p>
  </w:endnote>
  <w:endnote w:type="continuationSeparator" w:id="0">
    <w:p w:rsidR="00A526CB" w:rsidRDefault="00A526CB" w:rsidP="00A67B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2B05EA6C-6573-49D5-812C-22D994658342}"/>
    <w:embedBold r:id="rId2" w:fontKey="{1D29E1D5-5059-42EA-8191-508A1B92E78D}"/>
    <w:embedItalic r:id="rId3" w:fontKey="{9AE9B8E3-9C3D-408F-AB06-0142050C6CF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AF5B4057-38FB-463D-A52B-BDF759203B62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5" w:fontKey="{8A57E7AE-AFEB-4A5C-8AB8-38C3D38E2832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5BE9" w:rsidRDefault="00035BE9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wp:positionV relativeFrom="bottomMargin">
                <wp:posOffset>323850</wp:posOffset>
              </wp:positionV>
              <wp:extent cx="5943600" cy="438150"/>
              <wp:effectExtent l="0" t="0" r="0" b="0"/>
              <wp:wrapNone/>
              <wp:docPr id="155" name="Group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438150"/>
                        <a:chOff x="0" y="0"/>
                        <a:chExt cx="5943600" cy="274320"/>
                      </a:xfrm>
                    </wpg:grpSpPr>
                    <wps:wsp>
                      <wps:cNvPr id="156" name="Rectangle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Text Box 157"/>
                      <wps:cNvSpPr txBox="1"/>
                      <wps:spPr>
                        <a:xfrm>
                          <a:off x="228600" y="0"/>
                          <a:ext cx="535305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35BE9" w:rsidRDefault="009A61E4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Approved at the Board of Regents Meeting May 6, 2016</w:t>
                            </w:r>
                            <w:r w:rsidR="00966E04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br/>
                              <w:t>Last revised 6.2</w:t>
                            </w:r>
                            <w:r w:rsidR="005B3E42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6</w:t>
                            </w:r>
                            <w:r w:rsidR="00966E04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.16 by </w:t>
                            </w:r>
                            <w:proofErr w:type="spellStart"/>
                            <w:r w:rsidR="00966E04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tm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id="Group 155" o:spid="_x0000_s1027" style="position:absolute;left:0;text-align:left;margin-left:0;margin-top:25.5pt;width:468pt;height:34.5pt;z-index:251659264;mso-position-horizontal:left;mso-position-horizontal-relative:page;mso-position-vertical-relative:bottom-margin-area;mso-height-relative:margin" coordsize="59436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">
              <v:rect id="Rectangle 156" o:spid="_x0000_s1028" style="position:absolute;width:59436;height:27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C338IA&#10;AADcAAAADwAAAGRycy9kb3ducmV2LnhtbERPTWvCQBC9C/0PyxS8mU2Fxpq6SiktxmPSUvA2ZMck&#10;mJ0Nu1sT/323IHibx/uczW4yvbiQ851lBU9JCoK4trrjRsH31+fiBYQPyBp7y6TgSh5224fZBnNt&#10;Ry7pUoVGxBD2OSpoQxhyKX3dkkGf2IE4cifrDIYIXSO1wzGGm14u0zSTBjuODS0O9N5Sfa5+jYJ1&#10;tjy48md/HE/X8XhuVlisP1Cp+eP09goi0BTu4pu70HH+cwb/z8QL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oLffwgAAANwAAAAPAAAAAAAAAAAAAAAAAJgCAABkcnMvZG93&#10;bnJldi54bWxQSwUGAAAAAAQABAD1AAAAhwM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7" o:spid="_x0000_s1029" type="#_x0000_t202" style="position:absolute;left:2286;width:53530;height:25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4wzvcEA&#10;AADcAAAADwAAAGRycy9kb3ducmV2LnhtbERPS4vCMBC+C/6HMII3TRVc3a5RRFD3sBcfC3scmukD&#10;m0lJYq3/3iwI3ubje85y3ZlatOR8ZVnBZJyAIM6srrhQcDnvRgsQPiBrrC2Tggd5WK/6vSWm2t75&#10;SO0pFCKGsE9RQRlCk0rps5IM+rFtiCOXW2cwROgKqR3eY7ip5TRJPqTBimNDiQ1tS8qup5tREHxe&#10;7xb6oH+aze9+74r2k/5ypYaDbvMFIlAX3uKX+1vH+bM5/D8TL5Cr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+MM73BAAAA3AAAAA8AAAAAAAAAAAAAAAAAmAIAAGRycy9kb3du&#10;cmV2LnhtbFBLBQYAAAAABAAEAPUAAACGAwAAAAA=&#10;" filled="f" stroked="f" strokeweight=".5pt">
                <v:textbox inset="0,,0">
                  <w:txbxContent>
                    <w:p w:rsidR="00035BE9" w:rsidRDefault="009A61E4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Approved at the Board of Regents Meeting May 6, 2016</w:t>
                      </w:r>
                      <w:r w:rsidR="00966E04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br/>
                        <w:t>Last revised 6.2</w:t>
                      </w:r>
                      <w:r w:rsidR="005B3E42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6</w:t>
                      </w:r>
                      <w:r w:rsidR="00966E04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 xml:space="preserve">.16 by </w:t>
                      </w:r>
                      <w:proofErr w:type="spellStart"/>
                      <w:r w:rsidR="00966E04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tmk</w:t>
                      </w:r>
                      <w:proofErr w:type="spellEnd"/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26CB" w:rsidRDefault="00A526CB" w:rsidP="00A67B0F">
      <w:r>
        <w:separator/>
      </w:r>
    </w:p>
  </w:footnote>
  <w:footnote w:type="continuationSeparator" w:id="0">
    <w:p w:rsidR="00A526CB" w:rsidRDefault="00A526CB" w:rsidP="00A67B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F45E7C"/>
    <w:multiLevelType w:val="hybridMultilevel"/>
    <w:tmpl w:val="1278E7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zM0NTcwNzQ3MTFR0lEKTi0uzszPAykwrAUAPAafriwAAAA="/>
  </w:docVars>
  <w:rsids>
    <w:rsidRoot w:val="00A773C3"/>
    <w:rsid w:val="00010A61"/>
    <w:rsid w:val="00035BE9"/>
    <w:rsid w:val="000F7C63"/>
    <w:rsid w:val="00101000"/>
    <w:rsid w:val="001245DF"/>
    <w:rsid w:val="00125F80"/>
    <w:rsid w:val="00190A44"/>
    <w:rsid w:val="001C1061"/>
    <w:rsid w:val="001D0E01"/>
    <w:rsid w:val="0020469E"/>
    <w:rsid w:val="00296CFE"/>
    <w:rsid w:val="003020EC"/>
    <w:rsid w:val="003658F6"/>
    <w:rsid w:val="003A131C"/>
    <w:rsid w:val="003D2A03"/>
    <w:rsid w:val="00422866"/>
    <w:rsid w:val="004530EC"/>
    <w:rsid w:val="004864D9"/>
    <w:rsid w:val="004A635D"/>
    <w:rsid w:val="004C53DC"/>
    <w:rsid w:val="004C6040"/>
    <w:rsid w:val="004D48C5"/>
    <w:rsid w:val="005B3E42"/>
    <w:rsid w:val="005D6DDD"/>
    <w:rsid w:val="006260B2"/>
    <w:rsid w:val="006341FA"/>
    <w:rsid w:val="006956CF"/>
    <w:rsid w:val="006D3AEC"/>
    <w:rsid w:val="007514DD"/>
    <w:rsid w:val="007923DA"/>
    <w:rsid w:val="008049E4"/>
    <w:rsid w:val="008578CD"/>
    <w:rsid w:val="008F3A39"/>
    <w:rsid w:val="00912A89"/>
    <w:rsid w:val="00932321"/>
    <w:rsid w:val="00966E04"/>
    <w:rsid w:val="009A61E4"/>
    <w:rsid w:val="009C4DFE"/>
    <w:rsid w:val="00A232AC"/>
    <w:rsid w:val="00A23DD2"/>
    <w:rsid w:val="00A516EB"/>
    <w:rsid w:val="00A526CB"/>
    <w:rsid w:val="00A67B0F"/>
    <w:rsid w:val="00A67B6F"/>
    <w:rsid w:val="00A773C3"/>
    <w:rsid w:val="00A8416B"/>
    <w:rsid w:val="00AF6125"/>
    <w:rsid w:val="00B36251"/>
    <w:rsid w:val="00B47D46"/>
    <w:rsid w:val="00B65D94"/>
    <w:rsid w:val="00B925EA"/>
    <w:rsid w:val="00BC0A03"/>
    <w:rsid w:val="00BE7513"/>
    <w:rsid w:val="00C13FD7"/>
    <w:rsid w:val="00C23F2B"/>
    <w:rsid w:val="00C37537"/>
    <w:rsid w:val="00C50790"/>
    <w:rsid w:val="00C610DE"/>
    <w:rsid w:val="00C72B15"/>
    <w:rsid w:val="00CD06CE"/>
    <w:rsid w:val="00D04B78"/>
    <w:rsid w:val="00E21626"/>
    <w:rsid w:val="00E55E22"/>
    <w:rsid w:val="00EF2BC4"/>
    <w:rsid w:val="00F43C42"/>
    <w:rsid w:val="00F66982"/>
    <w:rsid w:val="00F67CD9"/>
    <w:rsid w:val="00FC7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EC3B26"/>
  <w15:docId w15:val="{D76ED14D-3CD8-4412-A560-FEDE2682B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3C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73C3"/>
    <w:p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07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79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7B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7B0F"/>
  </w:style>
  <w:style w:type="paragraph" w:styleId="Footer">
    <w:name w:val="footer"/>
    <w:basedOn w:val="Normal"/>
    <w:link w:val="FooterChar"/>
    <w:uiPriority w:val="99"/>
    <w:unhideWhenUsed/>
    <w:rsid w:val="00A67B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7B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ECA8C8-79D6-407E-9CE6-0B92246AA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Kelly</dc:creator>
  <cp:lastModifiedBy>Kendra Mills</cp:lastModifiedBy>
  <cp:revision>2</cp:revision>
  <cp:lastPrinted>2016-06-28T18:31:00Z</cp:lastPrinted>
  <dcterms:created xsi:type="dcterms:W3CDTF">2018-04-30T15:39:00Z</dcterms:created>
  <dcterms:modified xsi:type="dcterms:W3CDTF">2018-04-30T15:39:00Z</dcterms:modified>
</cp:coreProperties>
</file>